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F48" w:rsidRDefault="00D01535" w:rsidP="00BE5BCD">
      <w:pPr>
        <w:jc w:val="center"/>
      </w:pPr>
      <w:r>
        <w:t>I</w:t>
      </w:r>
      <w:r>
        <w:br/>
      </w:r>
    </w:p>
    <w:p w:rsidR="00D01535" w:rsidRDefault="00D01535" w:rsidP="00BE5BCD">
      <w:pPr>
        <w:jc w:val="center"/>
      </w:pPr>
      <w:r>
        <w:t>\u</w:t>
      </w:r>
    </w:p>
    <w:p w:rsidR="00D01535" w:rsidRDefault="00D01535" w:rsidP="00BE5BCD">
      <w:pPr>
        <w:jc w:val="center"/>
      </w:pPr>
      <w:bookmarkStart w:id="0" w:name="_GoBack"/>
      <w:bookmarkEnd w:id="0"/>
    </w:p>
    <w:p w:rsidR="004870FC" w:rsidRDefault="00943615" w:rsidP="004870FC">
      <w:pPr>
        <w:ind w:left="-630"/>
        <w:jc w:val="center"/>
      </w:pPr>
      <w:r>
        <w:rPr>
          <w:noProof/>
        </w:rPr>
        <w:drawing>
          <wp:inline distT="0" distB="0" distL="0" distR="0" wp14:anchorId="580DDAF3">
            <wp:extent cx="9199880" cy="2761615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9880" cy="2761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870FC" w:rsidRDefault="003D1EE2" w:rsidP="003D1EE2">
      <w:pPr>
        <w:ind w:left="-630"/>
        <w:jc w:val="center"/>
      </w:pPr>
      <w:r>
        <w:rPr>
          <w:noProof/>
        </w:rPr>
        <w:lastRenderedPageBreak/>
        <w:drawing>
          <wp:inline distT="0" distB="0" distL="0" distR="0" wp14:anchorId="6DA6E23D">
            <wp:extent cx="9242425" cy="27559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2425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870FC" w:rsidRDefault="004870FC" w:rsidP="00BE5BCD">
      <w:pPr>
        <w:jc w:val="center"/>
      </w:pPr>
      <w:r>
        <w:t>Local Report</w:t>
      </w:r>
    </w:p>
    <w:p w:rsidR="00BE5BCD" w:rsidRDefault="00943615" w:rsidP="004870FC">
      <w:pPr>
        <w:ind w:left="-630"/>
        <w:jc w:val="center"/>
      </w:pPr>
      <w:r>
        <w:rPr>
          <w:noProof/>
        </w:rPr>
        <w:drawing>
          <wp:inline distT="0" distB="0" distL="0" distR="0" wp14:anchorId="1986E4AC">
            <wp:extent cx="9187180" cy="27559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718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870FC" w:rsidRDefault="003D1EE2" w:rsidP="003D1EE2">
      <w:pPr>
        <w:ind w:left="-630"/>
        <w:jc w:val="center"/>
      </w:pPr>
      <w:r>
        <w:rPr>
          <w:noProof/>
        </w:rPr>
        <w:lastRenderedPageBreak/>
        <w:drawing>
          <wp:inline distT="0" distB="0" distL="0" distR="0" wp14:anchorId="4DD13D75">
            <wp:extent cx="9187180" cy="27616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7180" cy="2761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870FC" w:rsidRDefault="004870FC" w:rsidP="004870FC">
      <w:pPr>
        <w:ind w:left="-630"/>
        <w:jc w:val="center"/>
      </w:pPr>
      <w:r>
        <w:t>Growth</w:t>
      </w:r>
    </w:p>
    <w:p w:rsidR="00E86084" w:rsidRDefault="00342E55" w:rsidP="004870FC">
      <w:pPr>
        <w:ind w:left="-630"/>
        <w:jc w:val="center"/>
      </w:pPr>
      <w:r>
        <w:rPr>
          <w:noProof/>
        </w:rPr>
        <w:drawing>
          <wp:inline distT="0" distB="0" distL="0" distR="0" wp14:anchorId="42CE6874">
            <wp:extent cx="9224010" cy="27559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401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86084" w:rsidRDefault="00E86084" w:rsidP="004870FC">
      <w:pPr>
        <w:ind w:left="-630"/>
        <w:jc w:val="center"/>
      </w:pPr>
    </w:p>
    <w:p w:rsidR="00E86084" w:rsidRDefault="00E86084" w:rsidP="004870FC">
      <w:pPr>
        <w:ind w:left="-630"/>
        <w:jc w:val="center"/>
      </w:pPr>
    </w:p>
    <w:sectPr w:rsidR="00E86084" w:rsidSect="00BE5BC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NDcxMzAwNjS2MDNX0lEKTi0uzszPAykwrgUAwx5ODSwAAAA="/>
  </w:docVars>
  <w:rsids>
    <w:rsidRoot w:val="00BE5BCD"/>
    <w:rsid w:val="00291AB2"/>
    <w:rsid w:val="0033388A"/>
    <w:rsid w:val="00342E55"/>
    <w:rsid w:val="003D1EE2"/>
    <w:rsid w:val="004870FC"/>
    <w:rsid w:val="007E144D"/>
    <w:rsid w:val="00943615"/>
    <w:rsid w:val="009C1F48"/>
    <w:rsid w:val="00B74851"/>
    <w:rsid w:val="00BE5BCD"/>
    <w:rsid w:val="00CD2B1D"/>
    <w:rsid w:val="00D01535"/>
    <w:rsid w:val="00D57AC6"/>
    <w:rsid w:val="00DB14F2"/>
    <w:rsid w:val="00DB7411"/>
    <w:rsid w:val="00E86084"/>
    <w:rsid w:val="00FE7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5F92A"/>
  <w15:chartTrackingRefBased/>
  <w15:docId w15:val="{F9CC4AEC-8C9D-4625-8C4D-D673CDDC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W</Company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Donald, Jeremy</dc:creator>
  <cp:keywords/>
  <dc:description/>
  <cp:lastModifiedBy>Catherine Tomsheck</cp:lastModifiedBy>
  <cp:revision>3</cp:revision>
  <dcterms:created xsi:type="dcterms:W3CDTF">2019-04-29T18:04:00Z</dcterms:created>
  <dcterms:modified xsi:type="dcterms:W3CDTF">2019-04-29T18:06:00Z</dcterms:modified>
</cp:coreProperties>
</file>